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92b25ca778f2cc28f752beb12e61903d4f4c96"/>
      <w:r>
        <w:rPr>
          <w:b/>
        </w:rPr>
        <w:t xml:space="preserve">ПРОТОКОЛ ПРО РЕЗУЛЬТАТИ ЕЛЕКТРОННОГО АУКЦІОНУ № LLE001-UA-20221212-46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057287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2.12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загальною площею 130,8 кв.м на першому поверсі двоповерхового житлового будинку, розташованого за адресою: Полтавська обл., м. Кременчук, вул. Івана Приходька, буд. 57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площею 130,8 кв.м, розміщене за адресою: м. Кременчук, вул. Івана Приходька, буд.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99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10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 22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010,28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2 10:45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міського майна Кременчуцької міської ради Кременчуцького району Полта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394670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1490040010376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міського майна Кременчуцької міської ради Кременчуцького району Полта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1394670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782017203551490040010376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иконавчий комітет Кременчуцької міської ради Кременчуцького району Полта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 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99850000016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иконавчий комітет Кременчуцької міської ради Кременчуцького району Полта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6"/>
        </w:numPr>
        <w:pStyle w:val="Compact"/>
      </w:pPr>
      <w:r>
        <w:t xml:space="preserve">Назва банку: Держказначейська служба України (ел. адм. подат.)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998500000167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27,40 грн (сімсот двадцять сім гривень 40 копійок), у т.ч. ПДВ</w:t>
      </w:r>
      <w:r>
        <w:t xml:space="preserve"> </w:t>
      </w:r>
      <w:r>
        <w:t xml:space="preserve">121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5 498,34 грн (п'ятнадцять тисяч чотириста дев'яносто вісім гривень 3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10,28 грн без ПДВ (одна тисяча десять гривень 28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12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КРЕМЕНЧУЦЬКОЇ МІСЬКОЇ РАДИ КРЕМЕНЧУЦ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7:37:58Z</dcterms:created>
  <dcterms:modified xsi:type="dcterms:W3CDTF">2024-05-19T07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